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1E73" w:rsidRPr="004A1C39" w:rsidRDefault="00771E73" w:rsidP="00771E73">
      <w:pPr>
        <w:spacing w:line="480" w:lineRule="auto"/>
        <w:rPr>
          <w:rFonts w:ascii="Garamond" w:hAnsi="Garamond"/>
          <w:sz w:val="24"/>
          <w:szCs w:val="24"/>
        </w:rPr>
      </w:pPr>
      <w:r w:rsidRPr="004A1C39">
        <w:rPr>
          <w:rFonts w:ascii="Garamond" w:hAnsi="Garamond"/>
          <w:b/>
          <w:sz w:val="24"/>
          <w:szCs w:val="24"/>
        </w:rPr>
        <w:t xml:space="preserve">Table 1. Summary statistics of 2010 and 2013 Malawi food security measures and predictors for both household and cluster levels. </w:t>
      </w:r>
      <w:r w:rsidRPr="004A1C39">
        <w:rPr>
          <w:rFonts w:ascii="Garamond" w:hAnsi="Garamond"/>
          <w:sz w:val="24"/>
          <w:szCs w:val="24"/>
        </w:rPr>
        <w:t xml:space="preserve">Ranges of possible values are in parentheses in column 1. Higher </w:t>
      </w:r>
      <w:proofErr w:type="spellStart"/>
      <w:r w:rsidRPr="004A1C39">
        <w:rPr>
          <w:rFonts w:ascii="Garamond" w:hAnsi="Garamond"/>
          <w:sz w:val="24"/>
          <w:szCs w:val="24"/>
        </w:rPr>
        <w:t>rCSI</w:t>
      </w:r>
      <w:proofErr w:type="spellEnd"/>
      <w:r w:rsidRPr="004A1C39">
        <w:rPr>
          <w:rFonts w:ascii="Garamond" w:hAnsi="Garamond"/>
          <w:sz w:val="24"/>
          <w:szCs w:val="24"/>
        </w:rPr>
        <w:t xml:space="preserve"> values indicates lower food security; lower HDDS and FCS values indicate lower food security. The 2010-11 LSMS sample is representative for each month and each district. The 2013 food security measures are used for the out-of-sample predictions. We present the cluster average of the household-level variables, which includes food security measures and asset measures.</w:t>
      </w:r>
    </w:p>
    <w:p w:rsidR="00BB6450" w:rsidRDefault="00BB6450">
      <w:bookmarkStart w:id="0" w:name="_GoBack"/>
      <w:bookmarkEnd w:id="0"/>
    </w:p>
    <w:tbl>
      <w:tblPr>
        <w:tblW w:w="584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8"/>
        <w:gridCol w:w="927"/>
        <w:gridCol w:w="1017"/>
        <w:gridCol w:w="796"/>
        <w:gridCol w:w="406"/>
        <w:gridCol w:w="936"/>
        <w:gridCol w:w="1087"/>
        <w:gridCol w:w="933"/>
        <w:gridCol w:w="848"/>
        <w:gridCol w:w="170"/>
        <w:gridCol w:w="1008"/>
        <w:gridCol w:w="957"/>
        <w:gridCol w:w="1078"/>
      </w:tblGrid>
      <w:tr w:rsidR="0057324D" w:rsidRPr="00C24D5B" w:rsidTr="00C22F27">
        <w:trPr>
          <w:trHeight w:val="288"/>
          <w:jc w:val="center"/>
        </w:trPr>
        <w:tc>
          <w:tcPr>
            <w:tcW w:w="2549" w:type="pct"/>
            <w:gridSpan w:val="4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</w:p>
        </w:tc>
        <w:tc>
          <w:tcPr>
            <w:tcW w:w="1390" w:type="pct"/>
            <w:gridSpan w:val="5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0 (12270 households)</w:t>
            </w:r>
          </w:p>
        </w:tc>
        <w:tc>
          <w:tcPr>
            <w:tcW w:w="1061" w:type="pct"/>
            <w:gridSpan w:val="4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3 (3999 households)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Variable</w:t>
            </w:r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an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dian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Std. Dev.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in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x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an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dian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Std. Dev.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in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x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bottom"/>
          </w:tcPr>
          <w:p w:rsidR="00375D65" w:rsidRPr="00C24D5B" w:rsidRDefault="00375D65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log</w:t>
            </w:r>
            <w:r w:rsidRPr="00C24D5B">
              <w:rPr>
                <w:rFonts w:ascii="Garamond" w:hAnsi="Garamond" w:cstheme="minorHAnsi"/>
              </w:rPr>
              <w:t>FCS</w:t>
            </w:r>
            <w:proofErr w:type="spellEnd"/>
            <w:r w:rsidRPr="00C24D5B">
              <w:rPr>
                <w:rFonts w:ascii="Garamond" w:hAnsi="Garamond" w:cstheme="minorHAnsi"/>
              </w:rPr>
              <w:t xml:space="preserve"> (</w:t>
            </w:r>
            <w:r w:rsidRPr="00C24D5B">
              <w:rPr>
                <w:rFonts w:ascii="Garamond" w:hAnsi="Garamond" w:cstheme="minorHAnsi"/>
                <w:lang w:eastAsia="zh-CN"/>
              </w:rPr>
              <w:t>0</w:t>
            </w:r>
            <w:r w:rsidRPr="00C24D5B">
              <w:rPr>
                <w:rFonts w:ascii="Garamond" w:hAnsi="Garamond" w:cstheme="minorHAnsi"/>
              </w:rPr>
              <w:t>-</w:t>
            </w:r>
            <w:r w:rsidRPr="00C24D5B">
              <w:rPr>
                <w:rFonts w:ascii="Garamond" w:hAnsi="Garamond" w:cstheme="minorHAnsi"/>
                <w:lang w:eastAsia="zh-CN"/>
              </w:rPr>
              <w:t>4.72</w:t>
            </w:r>
            <w:r w:rsidRPr="00C24D5B">
              <w:rPr>
                <w:rFonts w:ascii="Garamond" w:hAnsi="Garamond" w:cstheme="minorHAnsi"/>
              </w:rPr>
              <w:t>)</w:t>
            </w:r>
          </w:p>
        </w:tc>
        <w:tc>
          <w:tcPr>
            <w:tcW w:w="306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2</w:t>
            </w:r>
          </w:p>
        </w:tc>
        <w:tc>
          <w:tcPr>
            <w:tcW w:w="336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3</w:t>
            </w:r>
          </w:p>
        </w:tc>
        <w:tc>
          <w:tcPr>
            <w:tcW w:w="397" w:type="pct"/>
            <w:gridSpan w:val="2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7</w:t>
            </w:r>
          </w:p>
        </w:tc>
        <w:tc>
          <w:tcPr>
            <w:tcW w:w="309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1</w:t>
            </w:r>
          </w:p>
        </w:tc>
        <w:tc>
          <w:tcPr>
            <w:tcW w:w="359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72</w:t>
            </w:r>
          </w:p>
        </w:tc>
        <w:tc>
          <w:tcPr>
            <w:tcW w:w="308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1</w:t>
            </w:r>
          </w:p>
        </w:tc>
        <w:tc>
          <w:tcPr>
            <w:tcW w:w="336" w:type="pct"/>
            <w:gridSpan w:val="2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1</w:t>
            </w:r>
          </w:p>
        </w:tc>
        <w:tc>
          <w:tcPr>
            <w:tcW w:w="333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</w:t>
            </w:r>
          </w:p>
        </w:tc>
        <w:tc>
          <w:tcPr>
            <w:tcW w:w="316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2</w:t>
            </w:r>
          </w:p>
        </w:tc>
        <w:tc>
          <w:tcPr>
            <w:tcW w:w="356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72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proofErr w:type="spellStart"/>
            <w:r w:rsidRPr="00C24D5B">
              <w:rPr>
                <w:rFonts w:ascii="Garamond" w:hAnsi="Garamond" w:cstheme="minorHAnsi"/>
              </w:rPr>
              <w:t>rCSI</w:t>
            </w:r>
            <w:proofErr w:type="spellEnd"/>
            <w:r w:rsidRPr="00C24D5B">
              <w:rPr>
                <w:rFonts w:ascii="Garamond" w:hAnsi="Garamond" w:cstheme="minorHAnsi"/>
              </w:rPr>
              <w:t xml:space="preserve"> (0-42)</w:t>
            </w:r>
          </w:p>
        </w:tc>
        <w:tc>
          <w:tcPr>
            <w:tcW w:w="30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3.68</w:t>
            </w:r>
          </w:p>
        </w:tc>
        <w:tc>
          <w:tcPr>
            <w:tcW w:w="33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.51</w:t>
            </w:r>
          </w:p>
        </w:tc>
        <w:tc>
          <w:tcPr>
            <w:tcW w:w="30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5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42</w:t>
            </w:r>
          </w:p>
        </w:tc>
        <w:tc>
          <w:tcPr>
            <w:tcW w:w="308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4.23</w:t>
            </w:r>
          </w:p>
        </w:tc>
        <w:tc>
          <w:tcPr>
            <w:tcW w:w="336" w:type="pct"/>
            <w:gridSpan w:val="2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33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.95</w:t>
            </w:r>
          </w:p>
        </w:tc>
        <w:tc>
          <w:tcPr>
            <w:tcW w:w="31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5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42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r w:rsidRPr="00C24D5B">
              <w:rPr>
                <w:rFonts w:ascii="Garamond" w:hAnsi="Garamond" w:cstheme="minorHAnsi"/>
              </w:rPr>
              <w:t>HDDS (0-12)</w:t>
            </w:r>
          </w:p>
        </w:tc>
        <w:tc>
          <w:tcPr>
            <w:tcW w:w="30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5.18</w:t>
            </w:r>
          </w:p>
        </w:tc>
        <w:tc>
          <w:tcPr>
            <w:tcW w:w="33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5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.27</w:t>
            </w:r>
          </w:p>
        </w:tc>
        <w:tc>
          <w:tcPr>
            <w:tcW w:w="30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35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7</w:t>
            </w:r>
          </w:p>
        </w:tc>
        <w:tc>
          <w:tcPr>
            <w:tcW w:w="308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5.56</w:t>
            </w:r>
          </w:p>
        </w:tc>
        <w:tc>
          <w:tcPr>
            <w:tcW w:w="336" w:type="pct"/>
            <w:gridSpan w:val="2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</w:t>
            </w:r>
          </w:p>
        </w:tc>
        <w:tc>
          <w:tcPr>
            <w:tcW w:w="333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.15</w:t>
            </w:r>
          </w:p>
        </w:tc>
        <w:tc>
          <w:tcPr>
            <w:tcW w:w="31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35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7</w:t>
            </w:r>
          </w:p>
        </w:tc>
      </w:tr>
      <w:tr w:rsidR="0057324D" w:rsidRPr="00C24D5B" w:rsidTr="00C22F27">
        <w:trPr>
          <w:trHeight w:val="288"/>
          <w:jc w:val="center"/>
        </w:trPr>
        <w:tc>
          <w:tcPr>
            <w:tcW w:w="2549" w:type="pct"/>
            <w:gridSpan w:val="4"/>
            <w:shd w:val="clear" w:color="auto" w:fill="auto"/>
            <w:noWrap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</w:p>
        </w:tc>
        <w:tc>
          <w:tcPr>
            <w:tcW w:w="1390" w:type="pct"/>
            <w:gridSpan w:val="5"/>
            <w:shd w:val="clear" w:color="auto" w:fill="auto"/>
            <w:noWrap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0 (768 clusters)</w:t>
            </w:r>
          </w:p>
        </w:tc>
        <w:tc>
          <w:tcPr>
            <w:tcW w:w="1061" w:type="pct"/>
            <w:gridSpan w:val="4"/>
            <w:shd w:val="clear" w:color="auto" w:fill="auto"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3 (204 clusters)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7E598C" w:rsidRPr="00C24D5B" w:rsidRDefault="007E598C" w:rsidP="007E598C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 xml:space="preserve">Cluster mean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logFCS</w:t>
            </w:r>
            <w:proofErr w:type="spellEnd"/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7E598C" w:rsidRDefault="007E598C" w:rsidP="00277272">
            <w:pPr>
              <w:jc w:val="center"/>
              <w:divId w:val="688062878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 w:rsidRPr="00277272">
              <w:rPr>
                <w:rFonts w:ascii="Garamond" w:hAnsi="Garamond" w:cstheme="minorHAnsi"/>
              </w:rPr>
              <w:t>3.87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24657629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6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93069602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1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122055074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23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174387055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3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131375103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6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203699621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5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4032633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8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134081595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45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3085551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49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 xml:space="preserve">Cluster mean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rCSI</w:t>
            </w:r>
            <w:proofErr w:type="spellEnd"/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6751521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68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67352972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88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51718725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5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93717763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5434006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7.25 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64359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26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73149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70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2423710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66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66181167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7880271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6.28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Cluster mean HDDS</w:t>
            </w:r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94892695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18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5110647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19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8275510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0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200064931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0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3205715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6.75 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053884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55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4824287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55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967326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7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395566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10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851814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6.86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Total rainfall (meters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32632671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347178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74980836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8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4728048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7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2519896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8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649582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3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3173495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4427989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7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98268912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9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2659189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8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First day of rain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8426525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5.02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98581738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37430395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004141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92953485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2.00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691820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3.3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09918225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1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1612152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3.2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795702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98188460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2.00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Max days without rain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3.7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8.14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1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52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496770932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4.30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808747005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4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1053240278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6.75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1051612466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12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2000425571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43.00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421" w:rsidRPr="00C24D5B" w:rsidRDefault="00193421" w:rsidP="00193421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Rainfall in flood prone regions (meters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2.04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9.66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75.97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840780211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1.11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27935966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271160091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7.34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832866261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958365052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69.15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Number of cellphones own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5844162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6642334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4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78194863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93906752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94668739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.13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6772617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4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87376741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42874018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1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861761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5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854867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.40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ize price (log for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68763341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34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661176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41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201486995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9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6877022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4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06930474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.19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4112029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4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2228876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0031264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2038071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77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69416209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.05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rket thinness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10646278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6979723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20929732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9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374426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66928610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4837392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7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5500352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2769805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61467709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31669413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</w:tr>
      <w:tr w:rsidR="007261D0" w:rsidRPr="00277272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C24D5B" w:rsidRDefault="00277272" w:rsidP="00277272">
            <w:pPr>
              <w:jc w:val="center"/>
              <w:rPr>
                <w:rFonts w:ascii="Garamond" w:eastAsia="Times New Roman" w:hAnsi="Garamond" w:cstheme="minorHAnsi"/>
              </w:rPr>
            </w:pPr>
            <w:r w:rsidRPr="00193421">
              <w:rPr>
                <w:rFonts w:ascii="Garamond" w:eastAsia="Times New Roman" w:hAnsi="Garamond" w:cstheme="minorHAnsi"/>
              </w:rPr>
              <w:t xml:space="preserve">Percent of </w:t>
            </w:r>
            <w:r w:rsidR="00193421" w:rsidRPr="00193421">
              <w:rPr>
                <w:rFonts w:ascii="Garamond" w:eastAsia="Times New Roman" w:hAnsi="Garamond" w:cstheme="minorHAnsi"/>
              </w:rPr>
              <w:t>non-</w:t>
            </w:r>
            <w:r w:rsidRPr="00193421">
              <w:rPr>
                <w:rFonts w:ascii="Garamond" w:eastAsia="Times New Roman" w:hAnsi="Garamond" w:cstheme="minorHAnsi"/>
              </w:rPr>
              <w:t xml:space="preserve">natural </w:t>
            </w:r>
            <w:r w:rsidR="00CF5ED3" w:rsidRPr="00193421">
              <w:rPr>
                <w:rFonts w:ascii="Garamond" w:eastAsia="Times New Roman" w:hAnsi="Garamond" w:cstheme="minorHAnsi"/>
              </w:rPr>
              <w:t xml:space="preserve">roof 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92526095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88121155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10439458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7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21224113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118293426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size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8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31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.06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00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8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2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58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.53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age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15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0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6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0.81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38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5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3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0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3.63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19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1197" w:rsidRPr="00765FF2" w:rsidRDefault="005C1197" w:rsidP="005C1197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lastRenderedPageBreak/>
              <w:t>Household gender (1 for male, 2 for female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4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5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0.12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69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3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2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0.10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50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Asset Index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02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83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5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02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3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4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3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2.94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Distance to road (k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37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3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0.1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7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19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7.68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40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6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4.68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 xml:space="preserve">Distance to </w:t>
            </w:r>
            <w:proofErr w:type="spellStart"/>
            <w:r w:rsidRPr="00765FF2">
              <w:rPr>
                <w:rFonts w:ascii="Garamond" w:eastAsia="Times New Roman" w:hAnsi="Garamond" w:cstheme="minorHAnsi"/>
              </w:rPr>
              <w:t>admarc</w:t>
            </w:r>
            <w:proofErr w:type="spellEnd"/>
            <w:r w:rsidRPr="00765FF2">
              <w:rPr>
                <w:rFonts w:ascii="Garamond" w:eastAsia="Times New Roman" w:hAnsi="Garamond" w:cstheme="minorHAnsi"/>
              </w:rPr>
              <w:t xml:space="preserve"> market (k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0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6.5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77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8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37.32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7.81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6.24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04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2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32.89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765FF2" w:rsidRDefault="00BF6476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Percentage of agricultural lan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4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1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2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5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Nutrition retention constrain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63872782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8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7336243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51153364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4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74345244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10005619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0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19210584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0963187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3376857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8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88910439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211736450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0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Elevation (k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3974333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87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96203001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56679768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5703119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4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1125098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73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6114729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4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57346821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2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75648644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9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0269081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2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203360764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5 </w:t>
            </w:r>
          </w:p>
        </w:tc>
      </w:tr>
      <w:tr w:rsidR="000078DE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C24D5B" w:rsidRDefault="000078DE" w:rsidP="000078DE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IPC Value (</w:t>
            </w:r>
            <w:proofErr w:type="gramStart"/>
            <w:r w:rsidRPr="00C24D5B">
              <w:rPr>
                <w:rFonts w:ascii="Garamond" w:eastAsia="Times New Roman" w:hAnsi="Garamond" w:cstheme="minorHAnsi"/>
              </w:rPr>
              <w:t>1 month</w:t>
            </w:r>
            <w:proofErr w:type="gramEnd"/>
            <w:r w:rsidRPr="00C24D5B">
              <w:rPr>
                <w:rFonts w:ascii="Garamond" w:eastAsia="Times New Roman" w:hAnsi="Garamond" w:cstheme="minorHAnsi"/>
              </w:rPr>
              <w:t xml:space="preserve"> lag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312441380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17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081954191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164128189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0.4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4867177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48635689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3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585451412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8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480029309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460542391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0.22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98976865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499199090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3.00</w:t>
            </w:r>
          </w:p>
        </w:tc>
      </w:tr>
      <w:tr w:rsidR="000078DE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C24D5B" w:rsidRDefault="000078DE" w:rsidP="000078DE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IPC Value (</w:t>
            </w:r>
            <w:proofErr w:type="gramStart"/>
            <w:r w:rsidRPr="00C24D5B">
              <w:rPr>
                <w:rFonts w:ascii="Garamond" w:eastAsia="Times New Roman" w:hAnsi="Garamond" w:cstheme="minorHAnsi"/>
              </w:rPr>
              <w:t>12 month</w:t>
            </w:r>
            <w:proofErr w:type="gramEnd"/>
            <w:r w:rsidRPr="00C24D5B">
              <w:rPr>
                <w:rFonts w:ascii="Garamond" w:eastAsia="Times New Roman" w:hAnsi="Garamond" w:cstheme="minorHAnsi"/>
              </w:rPr>
              <w:t xml:space="preserve"> lag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531958788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7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30248843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752045413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168861717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031221828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2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67384012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9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646205064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748617823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0.27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381858869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816023289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2.00</w:t>
            </w:r>
          </w:p>
        </w:tc>
      </w:tr>
    </w:tbl>
    <w:p w:rsidR="007261D0" w:rsidRPr="00BB6450" w:rsidRDefault="007261D0">
      <w:pPr>
        <w:spacing w:after="160" w:line="259" w:lineRule="auto"/>
        <w:rPr>
          <w:sz w:val="22"/>
        </w:rPr>
        <w:sectPr w:rsidR="007261D0" w:rsidRPr="00BB6450" w:rsidSect="007261D0">
          <w:type w:val="continuous"/>
          <w:pgSz w:w="15840" w:h="12240" w:orient="landscape" w:code="1"/>
          <w:pgMar w:top="1800" w:right="1440" w:bottom="1800" w:left="1440" w:header="720" w:footer="720" w:gutter="0"/>
          <w:cols w:space="720"/>
          <w:docGrid w:linePitch="360"/>
        </w:sectPr>
      </w:pPr>
    </w:p>
    <w:p w:rsidR="00E35C89" w:rsidRDefault="00592F0F" w:rsidP="00E35C89">
      <w:pPr>
        <w:pStyle w:val="HTMLPreformatted"/>
        <w:shd w:val="clear" w:color="auto" w:fill="FFFFFF"/>
        <w:wordWrap w:val="0"/>
        <w:spacing w:line="232" w:lineRule="atLeast"/>
        <w:rPr>
          <w:rFonts w:ascii="Garamond" w:hAnsi="Garamond"/>
          <w:sz w:val="22"/>
          <w:szCs w:val="22"/>
        </w:rPr>
      </w:pPr>
      <w:r w:rsidRPr="00BB6450">
        <w:rPr>
          <w:rFonts w:ascii="Garamond" w:hAnsi="Garamond"/>
          <w:b/>
          <w:sz w:val="22"/>
        </w:rPr>
        <w:lastRenderedPageBreak/>
        <w:t xml:space="preserve">Table 2: </w:t>
      </w:r>
      <w:r w:rsidR="00E35C89" w:rsidRPr="004A1C39">
        <w:rPr>
          <w:rFonts w:ascii="Garamond" w:hAnsi="Garamond"/>
          <w:b/>
          <w:sz w:val="22"/>
          <w:szCs w:val="22"/>
        </w:rPr>
        <w:t>Regression results for each food security measure using 2010 LSMS data for Malawi confirms that food security measures are associated with common drivers.</w:t>
      </w:r>
      <w:r w:rsidR="00E35C89" w:rsidRPr="004A1C39">
        <w:rPr>
          <w:rFonts w:ascii="Garamond" w:hAnsi="Garamond"/>
          <w:sz w:val="22"/>
          <w:szCs w:val="22"/>
        </w:rPr>
        <w:t xml:space="preserve"> The results are estimated at the cluster-level and include predictors from all Class 1 + Class 2 + Class 3. Standard errors are presented in parentheses and asterisks indicate level of statistical significance of coefficients where three asterisks indicate 1%; two indicate 5% and one indicates 10%.</w:t>
      </w:r>
    </w:p>
    <w:p w:rsidR="00E35C89" w:rsidRDefault="00E35C89">
      <w:pPr>
        <w:spacing w:after="160" w:line="259" w:lineRule="auto"/>
        <w:rPr>
          <w:rFonts w:ascii="Garamond" w:eastAsia="Times New Roman" w:hAnsi="Garamond" w:cs="Courier New"/>
          <w:sz w:val="22"/>
          <w:szCs w:val="22"/>
          <w:lang w:eastAsia="zh-CN"/>
        </w:rPr>
      </w:pPr>
      <w:r>
        <w:rPr>
          <w:rFonts w:ascii="Garamond" w:hAnsi="Garamond"/>
          <w:sz w:val="22"/>
          <w:szCs w:val="22"/>
        </w:rPr>
        <w:br w:type="page"/>
      </w:r>
    </w:p>
    <w:tbl>
      <w:tblPr>
        <w:tblStyle w:val="PlainTable4"/>
        <w:tblW w:w="5000" w:type="pct"/>
        <w:tblBorders>
          <w:top w:val="double" w:sz="4" w:space="0" w:color="auto"/>
        </w:tblBorders>
        <w:tblLook w:val="04A0" w:firstRow="1" w:lastRow="0" w:firstColumn="1" w:lastColumn="0" w:noHBand="0" w:noVBand="1"/>
      </w:tblPr>
      <w:tblGrid>
        <w:gridCol w:w="8640"/>
      </w:tblGrid>
      <w:tr w:rsidR="00F32A4F" w:rsidRPr="00F32A4F" w:rsidTr="00DF3C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auto"/>
            <w:noWrap/>
          </w:tcPr>
          <w:tbl>
            <w:tblPr>
              <w:tblW w:w="3845" w:type="dxa"/>
              <w:tblInd w:w="4728" w:type="dxa"/>
              <w:tblLook w:val="04A0" w:firstRow="1" w:lastRow="0" w:firstColumn="1" w:lastColumn="0" w:noHBand="0" w:noVBand="1"/>
            </w:tblPr>
            <w:tblGrid>
              <w:gridCol w:w="1182"/>
              <w:gridCol w:w="1257"/>
              <w:gridCol w:w="1257"/>
            </w:tblGrid>
            <w:tr w:rsidR="001F4B2E" w:rsidRPr="001F4B2E" w:rsidTr="00DF3C6E">
              <w:trPr>
                <w:trHeight w:val="276"/>
              </w:trPr>
              <w:tc>
                <w:tcPr>
                  <w:tcW w:w="1229" w:type="dxa"/>
                  <w:shd w:val="clear" w:color="auto" w:fill="auto"/>
                  <w:noWrap/>
                  <w:vAlign w:val="center"/>
                  <w:hideMark/>
                </w:tcPr>
                <w:p w:rsidR="001F4B2E" w:rsidRPr="001F4B2E" w:rsidRDefault="00D31720" w:rsidP="00D31720">
                  <w:pP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lastRenderedPageBreak/>
                    <w:t>(1)</w:t>
                  </w:r>
                </w:p>
              </w:tc>
              <w:tc>
                <w:tcPr>
                  <w:tcW w:w="1308" w:type="dxa"/>
                  <w:shd w:val="clear" w:color="auto" w:fill="auto"/>
                  <w:noWrap/>
                  <w:vAlign w:val="bottom"/>
                  <w:hideMark/>
                </w:tcPr>
                <w:p w:rsidR="001F4B2E" w:rsidRPr="001F4B2E" w:rsidRDefault="00D31720" w:rsidP="00D31720">
                  <w:pP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(2)</w:t>
                  </w:r>
                </w:p>
              </w:tc>
              <w:tc>
                <w:tcPr>
                  <w:tcW w:w="1308" w:type="dxa"/>
                  <w:shd w:val="clear" w:color="auto" w:fill="auto"/>
                  <w:noWrap/>
                  <w:vAlign w:val="bottom"/>
                  <w:hideMark/>
                </w:tcPr>
                <w:p w:rsidR="001F4B2E" w:rsidRPr="001F4B2E" w:rsidRDefault="00D31720" w:rsidP="00D31720">
                  <w:pP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(3)</w:t>
                  </w:r>
                </w:p>
              </w:tc>
            </w:tr>
            <w:tr w:rsidR="001F4B2E" w:rsidRPr="001F4B2E" w:rsidTr="00DF3C6E">
              <w:trPr>
                <w:trHeight w:val="276"/>
              </w:trPr>
              <w:tc>
                <w:tcPr>
                  <w:tcW w:w="1229" w:type="dxa"/>
                  <w:shd w:val="clear" w:color="auto" w:fill="auto"/>
                  <w:noWrap/>
                  <w:vAlign w:val="center"/>
                  <w:hideMark/>
                </w:tcPr>
                <w:p w:rsidR="001F4B2E" w:rsidRPr="001F4B2E" w:rsidRDefault="00D31720" w:rsidP="00D31720">
                  <w:pP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proofErr w:type="spellStart"/>
                  <w:r w:rsidRPr="001F4B2E"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t>logFCS</w:t>
                  </w:r>
                  <w:proofErr w:type="spellEnd"/>
                </w:p>
              </w:tc>
              <w:tc>
                <w:tcPr>
                  <w:tcW w:w="1308" w:type="dxa"/>
                  <w:shd w:val="clear" w:color="auto" w:fill="auto"/>
                  <w:noWrap/>
                  <w:vAlign w:val="bottom"/>
                  <w:hideMark/>
                </w:tcPr>
                <w:p w:rsidR="001F4B2E" w:rsidRPr="001F4B2E" w:rsidRDefault="00D31720" w:rsidP="00D31720">
                  <w:pP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 w:rsidRPr="001F4B2E"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HDDS</w:t>
                  </w:r>
                </w:p>
              </w:tc>
              <w:tc>
                <w:tcPr>
                  <w:tcW w:w="1308" w:type="dxa"/>
                  <w:shd w:val="clear" w:color="auto" w:fill="auto"/>
                  <w:noWrap/>
                  <w:vAlign w:val="bottom"/>
                  <w:hideMark/>
                </w:tcPr>
                <w:p w:rsidR="001F4B2E" w:rsidRPr="001F4B2E" w:rsidRDefault="00D31720" w:rsidP="00D31720">
                  <w:pP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proofErr w:type="spellStart"/>
                  <w:r w:rsidRPr="001F4B2E"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rCSI</w:t>
                  </w:r>
                  <w:proofErr w:type="spellEnd"/>
                </w:p>
              </w:tc>
            </w:tr>
          </w:tbl>
          <w:p w:rsidR="00F32A4F" w:rsidRPr="001F4B2E" w:rsidRDefault="00F32A4F" w:rsidP="00D31720">
            <w:pPr>
              <w:rPr>
                <w:rFonts w:ascii="Garamond" w:eastAsia="Times New Roman" w:hAnsi="Garamond"/>
                <w:b w:val="0"/>
                <w:color w:val="000000"/>
                <w:lang w:eastAsia="zh-CN"/>
              </w:rPr>
            </w:pPr>
          </w:p>
        </w:tc>
      </w:tr>
    </w:tbl>
    <w:tbl>
      <w:tblPr>
        <w:tblW w:w="8619" w:type="dxa"/>
        <w:tblLook w:val="04A0" w:firstRow="1" w:lastRow="0" w:firstColumn="1" w:lastColumn="0" w:noHBand="0" w:noVBand="1"/>
      </w:tblPr>
      <w:tblGrid>
        <w:gridCol w:w="4737"/>
        <w:gridCol w:w="1294"/>
        <w:gridCol w:w="1294"/>
        <w:gridCol w:w="1294"/>
      </w:tblGrid>
      <w:tr w:rsidR="00D31720" w:rsidRPr="003113BA" w:rsidTr="00DF3C6E">
        <w:trPr>
          <w:trHeight w:val="300"/>
        </w:trPr>
        <w:tc>
          <w:tcPr>
            <w:tcW w:w="47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IPC Value (Previous month)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22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80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2.121***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17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5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267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IPC Value (Previous year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30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25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1.212**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3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1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494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Total rainfall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d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ring rainy season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104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003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923*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34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11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549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First day of rain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000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0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001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0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09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Max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imum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days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without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rain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01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04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13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0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12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Maize price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01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03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010*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004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06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Maize Market Thinness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0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7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105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18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60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293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Percent of agricultural land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013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046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37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2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7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351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E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levation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90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144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873**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2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69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339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13048B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Soil </w:t>
            </w:r>
            <w:r w:rsidR="00D31720" w:rsidRPr="003113BA">
              <w:rPr>
                <w:rFonts w:ascii="Garamond" w:eastAsia="Times New Roman" w:hAnsi="Garamond"/>
                <w:color w:val="000000"/>
                <w:lang w:eastAsia="zh-CN"/>
              </w:rPr>
              <w:t>nutri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ent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rete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>ntion co</w:t>
            </w:r>
            <w:r w:rsidR="00D31720" w:rsidRPr="003113BA">
              <w:rPr>
                <w:rFonts w:ascii="Garamond" w:eastAsia="Times New Roman" w:hAnsi="Garamond"/>
                <w:color w:val="000000"/>
                <w:lang w:eastAsia="zh-CN"/>
              </w:rPr>
              <w:t>nstrain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>ed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16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100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577***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1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4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212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A207B0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Distance to nearest </w:t>
            </w:r>
            <w:r w:rsidR="00D31720" w:rsidRPr="003113BA">
              <w:rPr>
                <w:rFonts w:ascii="Garamond" w:eastAsia="Times New Roman" w:hAnsi="Garamond"/>
                <w:color w:val="000000"/>
                <w:lang w:eastAsia="zh-CN"/>
              </w:rPr>
              <w:t>road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02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08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02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0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09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A207B0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Distance to nearest </w:t>
            </w:r>
            <w:proofErr w:type="spellStart"/>
            <w:r>
              <w:rPr>
                <w:rFonts w:ascii="Garamond" w:eastAsia="Times New Roman" w:hAnsi="Garamond"/>
                <w:color w:val="000000"/>
                <w:lang w:eastAsia="zh-CN"/>
              </w:rPr>
              <w:t>admarc</w:t>
            </w:r>
            <w:proofErr w:type="spellEnd"/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market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003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007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007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0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15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A207B0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Roof type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133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693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859*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3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10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501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371CE0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N</w:t>
            </w:r>
            <w:r w:rsidR="00D31720" w:rsidRPr="003113BA">
              <w:rPr>
                <w:rFonts w:ascii="Garamond" w:eastAsia="Times New Roman" w:hAnsi="Garamond"/>
                <w:color w:val="000000"/>
                <w:lang w:eastAsia="zh-CN"/>
              </w:rPr>
              <w:t>umber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of </w:t>
            </w:r>
            <w:r w:rsidR="00D31720" w:rsidRPr="003113BA">
              <w:rPr>
                <w:rFonts w:ascii="Garamond" w:eastAsia="Times New Roman" w:hAnsi="Garamond"/>
                <w:color w:val="000000"/>
                <w:lang w:eastAsia="zh-CN"/>
              </w:rPr>
              <w:t>cel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>l</w:t>
            </w:r>
            <w:r w:rsidR="00D31720" w:rsidRPr="003113BA">
              <w:rPr>
                <w:rFonts w:ascii="Garamond" w:eastAsia="Times New Roman" w:hAnsi="Garamond"/>
                <w:color w:val="000000"/>
                <w:lang w:eastAsia="zh-CN"/>
              </w:rPr>
              <w:t>s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owned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140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312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662***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1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50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243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F3C6E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Household size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13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51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255*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09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29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144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E35C89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Household age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0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13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13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04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20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E35C89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Household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 xml:space="preserve"> </w:t>
            </w:r>
            <w:r w:rsidR="00D31720" w:rsidRPr="003113BA">
              <w:rPr>
                <w:rFonts w:ascii="Garamond" w:eastAsia="Times New Roman" w:hAnsi="Garamond"/>
                <w:color w:val="000000"/>
                <w:lang w:eastAsia="zh-CN"/>
              </w:rPr>
              <w:t>gender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38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07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1.122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47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154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751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E35C89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A</w:t>
            </w:r>
            <w:r w:rsidR="00D31720" w:rsidRPr="003113BA">
              <w:rPr>
                <w:rFonts w:ascii="Garamond" w:eastAsia="Times New Roman" w:hAnsi="Garamond"/>
                <w:color w:val="000000"/>
                <w:lang w:eastAsia="zh-CN"/>
              </w:rPr>
              <w:t>sset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</w:t>
            </w:r>
            <w:r w:rsidR="00D31720" w:rsidRPr="003113BA">
              <w:rPr>
                <w:rFonts w:ascii="Garamond" w:eastAsia="Times New Roman" w:hAnsi="Garamond"/>
                <w:color w:val="000000"/>
                <w:lang w:eastAsia="zh-CN"/>
              </w:rPr>
              <w:t>index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103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413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36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19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6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298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E35C89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Q</w:t>
            </w:r>
            <w:r w:rsidR="00D31720" w:rsidRPr="003113BA">
              <w:rPr>
                <w:rFonts w:ascii="Garamond" w:eastAsia="Times New Roman" w:hAnsi="Garamond"/>
                <w:color w:val="000000"/>
                <w:lang w:eastAsia="zh-CN"/>
              </w:rPr>
              <w:t>uarter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</w:t>
            </w:r>
            <w:r w:rsidR="002A2E65">
              <w:rPr>
                <w:rFonts w:ascii="Garamond" w:eastAsia="Times New Roman" w:hAnsi="Garamond"/>
                <w:color w:val="000000"/>
                <w:lang w:eastAsia="zh-CN"/>
              </w:rPr>
              <w:t>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60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223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877***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17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5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266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2A2E65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Q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arter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13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0.480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1.238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9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299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1.455)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2A2E65" w:rsidP="00D31720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Q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 xml:space="preserve">uarter </w:t>
            </w:r>
            <w:r w:rsidR="00D31720" w:rsidRPr="003113BA">
              <w:rPr>
                <w:rFonts w:ascii="Garamond" w:eastAsia="Times New Roman" w:hAnsi="Garamond"/>
                <w:color w:val="000000"/>
                <w:lang w:eastAsia="zh-CN"/>
              </w:rPr>
              <w:t>3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13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068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-0.799***</w:t>
            </w:r>
          </w:p>
        </w:tc>
      </w:tr>
      <w:tr w:rsidR="00D31720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31720" w:rsidRPr="003113BA" w:rsidRDefault="00D31720" w:rsidP="00D31720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14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04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31720" w:rsidRPr="00F914E4" w:rsidRDefault="00D31720" w:rsidP="00D31720">
            <w:r w:rsidRPr="00F914E4">
              <w:t>(0.217)</w:t>
            </w:r>
          </w:p>
        </w:tc>
      </w:tr>
    </w:tbl>
    <w:tbl>
      <w:tblPr>
        <w:tblStyle w:val="PlainTable4"/>
        <w:tblW w:w="5000" w:type="pct"/>
        <w:tblLook w:val="04A0" w:firstRow="1" w:lastRow="0" w:firstColumn="1" w:lastColumn="0" w:noHBand="0" w:noVBand="1"/>
      </w:tblPr>
      <w:tblGrid>
        <w:gridCol w:w="8640"/>
      </w:tblGrid>
      <w:tr w:rsidR="00F32A4F" w:rsidRPr="00F32A4F" w:rsidTr="00F32A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auto"/>
            <w:noWrap/>
            <w:hideMark/>
          </w:tcPr>
          <w:tbl>
            <w:tblPr>
              <w:tblW w:w="8424" w:type="dxa"/>
              <w:tblLook w:val="04A0" w:firstRow="1" w:lastRow="0" w:firstColumn="1" w:lastColumn="0" w:noHBand="0" w:noVBand="1"/>
            </w:tblPr>
            <w:tblGrid>
              <w:gridCol w:w="4452"/>
              <w:gridCol w:w="1324"/>
              <w:gridCol w:w="1324"/>
              <w:gridCol w:w="1324"/>
            </w:tblGrid>
            <w:tr w:rsidR="001F4B2E" w:rsidRPr="001F4B2E" w:rsidTr="003C3611">
              <w:trPr>
                <w:trHeight w:val="270"/>
              </w:trPr>
              <w:tc>
                <w:tcPr>
                  <w:tcW w:w="4452" w:type="dxa"/>
                  <w:tcBorders>
                    <w:top w:val="single" w:sz="4" w:space="0" w:color="auto"/>
                    <w:left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1F4B2E" w:rsidRPr="001F4B2E" w:rsidRDefault="001F4B2E" w:rsidP="00D31720">
                  <w:pP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r w:rsidRPr="001F4B2E"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t>Observations</w:t>
                  </w:r>
                </w:p>
              </w:tc>
              <w:tc>
                <w:tcPr>
                  <w:tcW w:w="1324" w:type="dxa"/>
                  <w:tcBorders>
                    <w:top w:val="single" w:sz="4" w:space="0" w:color="auto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1F4B2E" w:rsidRPr="001F4B2E" w:rsidRDefault="001F4B2E" w:rsidP="00D31720">
                  <w:pP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 w:rsidRPr="001F4B2E"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581</w:t>
                  </w:r>
                </w:p>
              </w:tc>
              <w:tc>
                <w:tcPr>
                  <w:tcW w:w="1324" w:type="dxa"/>
                  <w:tcBorders>
                    <w:top w:val="single" w:sz="4" w:space="0" w:color="auto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1F4B2E" w:rsidRPr="001F4B2E" w:rsidRDefault="001F4B2E" w:rsidP="00D31720">
                  <w:pP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 w:rsidRPr="001F4B2E"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581</w:t>
                  </w:r>
                </w:p>
              </w:tc>
              <w:tc>
                <w:tcPr>
                  <w:tcW w:w="1324" w:type="dxa"/>
                  <w:tcBorders>
                    <w:top w:val="single" w:sz="4" w:space="0" w:color="auto"/>
                    <w:left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1F4B2E" w:rsidRPr="001F4B2E" w:rsidRDefault="001F4B2E" w:rsidP="00D31720">
                  <w:pP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 w:rsidRPr="001F4B2E"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581</w:t>
                  </w:r>
                </w:p>
              </w:tc>
            </w:tr>
            <w:tr w:rsidR="001F4B2E" w:rsidRPr="001F4B2E" w:rsidTr="003C3611">
              <w:trPr>
                <w:trHeight w:val="270"/>
              </w:trPr>
              <w:tc>
                <w:tcPr>
                  <w:tcW w:w="4452" w:type="dxa"/>
                  <w:tcBorders>
                    <w:top w:val="nil"/>
                    <w:left w:val="nil"/>
                    <w:bottom w:val="doub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1F4B2E" w:rsidRPr="001F4B2E" w:rsidRDefault="001F4B2E" w:rsidP="00D31720">
                  <w:pP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r w:rsidRPr="001F4B2E"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t>R</w:t>
                  </w:r>
                  <w:r w:rsidRPr="0082348F">
                    <w:rPr>
                      <w:rFonts w:ascii="Garamond" w:eastAsia="Times New Roman" w:hAnsi="Garamond" w:cs="Calibri"/>
                      <w:color w:val="000000"/>
                      <w:vertAlign w:val="superscript"/>
                      <w:lang w:eastAsia="zh-CN"/>
                    </w:rPr>
                    <w:t>2</w:t>
                  </w:r>
                </w:p>
              </w:tc>
              <w:tc>
                <w:tcPr>
                  <w:tcW w:w="1324" w:type="dxa"/>
                  <w:tcBorders>
                    <w:top w:val="nil"/>
                    <w:left w:val="nil"/>
                    <w:bottom w:val="doub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1F4B2E" w:rsidRPr="001F4B2E" w:rsidRDefault="001F4B2E" w:rsidP="00D31720">
                  <w:pP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 w:rsidRPr="001F4B2E"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0.634</w:t>
                  </w:r>
                </w:p>
              </w:tc>
              <w:tc>
                <w:tcPr>
                  <w:tcW w:w="1324" w:type="dxa"/>
                  <w:tcBorders>
                    <w:top w:val="nil"/>
                    <w:left w:val="nil"/>
                    <w:bottom w:val="doub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1F4B2E" w:rsidRPr="001F4B2E" w:rsidRDefault="001F4B2E" w:rsidP="00D31720">
                  <w:pP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 w:rsidRPr="001F4B2E"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0.643</w:t>
                  </w:r>
                </w:p>
              </w:tc>
              <w:tc>
                <w:tcPr>
                  <w:tcW w:w="1324" w:type="dxa"/>
                  <w:tcBorders>
                    <w:top w:val="nil"/>
                    <w:left w:val="nil"/>
                    <w:bottom w:val="double" w:sz="4" w:space="0" w:color="auto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1F4B2E" w:rsidRPr="001F4B2E" w:rsidRDefault="001F4B2E" w:rsidP="00D31720">
                  <w:pP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 w:rsidRPr="001F4B2E"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0.426</w:t>
                  </w:r>
                </w:p>
              </w:tc>
            </w:tr>
          </w:tbl>
          <w:p w:rsidR="00F32A4F" w:rsidRPr="00F32A4F" w:rsidRDefault="00F32A4F" w:rsidP="00D31720">
            <w:pPr>
              <w:rPr>
                <w:rFonts w:ascii="Lucida Console" w:eastAsia="Times New Roman" w:hAnsi="Lucida Console"/>
                <w:b w:val="0"/>
                <w:color w:val="000000"/>
                <w:lang w:eastAsia="zh-CN"/>
              </w:rPr>
            </w:pPr>
          </w:p>
        </w:tc>
      </w:tr>
    </w:tbl>
    <w:p w:rsidR="00DF48BC" w:rsidRDefault="00DF48BC" w:rsidP="00595217">
      <w:pPr>
        <w:pStyle w:val="HTMLPreformatted"/>
        <w:shd w:val="clear" w:color="auto" w:fill="FFFFFF"/>
        <w:wordWrap w:val="0"/>
        <w:spacing w:line="232" w:lineRule="atLeast"/>
        <w:rPr>
          <w:rFonts w:ascii="Garamond" w:hAnsi="Garamond"/>
          <w:b/>
          <w:sz w:val="32"/>
        </w:rPr>
      </w:pPr>
    </w:p>
    <w:p w:rsidR="00DF48BC" w:rsidRDefault="00DF48BC">
      <w:pPr>
        <w:spacing w:after="160" w:line="259" w:lineRule="auto"/>
        <w:rPr>
          <w:rFonts w:ascii="Garamond" w:eastAsia="Times New Roman" w:hAnsi="Garamond" w:cs="Courier New"/>
          <w:b/>
          <w:sz w:val="32"/>
          <w:lang w:eastAsia="zh-CN"/>
        </w:rPr>
      </w:pPr>
      <w:r>
        <w:rPr>
          <w:rFonts w:ascii="Garamond" w:hAnsi="Garamond"/>
          <w:b/>
          <w:sz w:val="32"/>
        </w:rPr>
        <w:br w:type="page"/>
      </w:r>
    </w:p>
    <w:p w:rsidR="00082DC2" w:rsidRPr="004A1C39" w:rsidRDefault="00082DC2" w:rsidP="00082DC2">
      <w:pPr>
        <w:pStyle w:val="Paragraph"/>
        <w:spacing w:before="0" w:line="480" w:lineRule="auto"/>
        <w:ind w:left="720" w:firstLine="0"/>
        <w:rPr>
          <w:rFonts w:ascii="Garamond" w:hAnsi="Garamond"/>
          <w:b/>
        </w:rPr>
      </w:pPr>
      <w:r w:rsidRPr="004A1C39">
        <w:rPr>
          <w:rFonts w:ascii="Garamond" w:hAnsi="Garamond"/>
          <w:b/>
        </w:rPr>
        <w:lastRenderedPageBreak/>
        <w:t xml:space="preserve">Table 3: IPC value regression results indicate that the IPC is significantly associated with food insecurity but the explanatory power (R-squared) is quite low. </w:t>
      </w:r>
      <w:r w:rsidRPr="004A1C39">
        <w:rPr>
          <w:rFonts w:ascii="Garamond" w:hAnsi="Garamond"/>
          <w:sz w:val="22"/>
          <w:szCs w:val="22"/>
        </w:rPr>
        <w:t>Standard errors are presented in parentheses and asterisks indicate level of statistical significance of coefficients where three asterisks indicate 1%; two indicate 5% and one indicates 10%.</w:t>
      </w:r>
    </w:p>
    <w:p w:rsidR="00592F0F" w:rsidRDefault="00592F0F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tbl>
      <w:tblPr>
        <w:tblStyle w:val="PlainTable3"/>
        <w:tblW w:w="6140" w:type="dxa"/>
        <w:jc w:val="center"/>
        <w:tblLook w:val="04A0" w:firstRow="1" w:lastRow="0" w:firstColumn="1" w:lastColumn="0" w:noHBand="0" w:noVBand="1"/>
      </w:tblPr>
      <w:tblGrid>
        <w:gridCol w:w="2260"/>
        <w:gridCol w:w="1220"/>
        <w:gridCol w:w="1360"/>
        <w:gridCol w:w="1300"/>
      </w:tblGrid>
      <w:tr w:rsidR="00A77DB9" w:rsidRPr="00B05504" w:rsidTr="00A77D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0" w:type="dxa"/>
            <w:tcBorders>
              <w:top w:val="double" w:sz="4" w:space="0" w:color="auto"/>
              <w:bottom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tcBorders>
              <w:top w:val="double" w:sz="4" w:space="0" w:color="auto"/>
              <w:bottom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  <w:t>(1)</w:t>
            </w:r>
          </w:p>
        </w:tc>
        <w:tc>
          <w:tcPr>
            <w:tcW w:w="1360" w:type="dxa"/>
            <w:tcBorders>
              <w:top w:val="double" w:sz="4" w:space="0" w:color="auto"/>
              <w:bottom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  <w:t>(2)</w:t>
            </w:r>
          </w:p>
        </w:tc>
        <w:tc>
          <w:tcPr>
            <w:tcW w:w="1300" w:type="dxa"/>
            <w:tcBorders>
              <w:top w:val="double" w:sz="4" w:space="0" w:color="auto"/>
              <w:bottom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  <w:t>(3)</w:t>
            </w: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IPC Value</w:t>
            </w:r>
          </w:p>
        </w:tc>
        <w:tc>
          <w:tcPr>
            <w:tcW w:w="13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IPC Value</w:t>
            </w:r>
          </w:p>
        </w:tc>
        <w:tc>
          <w:tcPr>
            <w:tcW w:w="130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IPC Value</w:t>
            </w: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top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proofErr w:type="spellStart"/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rCSI</w:t>
            </w:r>
            <w:proofErr w:type="spellEnd"/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0.055***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004)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proofErr w:type="spellStart"/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logFCS</w:t>
            </w:r>
            <w:proofErr w:type="spellEnd"/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-0.282***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069)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HDDS</w:t>
            </w: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-0.087***</w:t>
            </w: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021)</w:t>
            </w: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Constant</w:t>
            </w: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0.963***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2.255***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1.616***</w:t>
            </w: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021)</w:t>
            </w:r>
          </w:p>
        </w:tc>
        <w:tc>
          <w:tcPr>
            <w:tcW w:w="13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267)</w:t>
            </w:r>
          </w:p>
        </w:tc>
        <w:tc>
          <w:tcPr>
            <w:tcW w:w="130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109)</w:t>
            </w: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top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Observations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760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760</w:t>
            </w:r>
          </w:p>
        </w:tc>
        <w:tc>
          <w:tcPr>
            <w:tcW w:w="13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760</w:t>
            </w: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bottom w:val="doub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R</w:t>
            </w:r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vertAlign w:val="superscript"/>
                <w:lang w:eastAsia="zh-CN"/>
              </w:rPr>
              <w:t>2</w:t>
            </w:r>
          </w:p>
        </w:tc>
        <w:tc>
          <w:tcPr>
            <w:tcW w:w="1220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0.175</w:t>
            </w:r>
          </w:p>
        </w:tc>
        <w:tc>
          <w:tcPr>
            <w:tcW w:w="1360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0.022</w:t>
            </w:r>
          </w:p>
        </w:tc>
        <w:tc>
          <w:tcPr>
            <w:tcW w:w="1300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0.023</w:t>
            </w:r>
          </w:p>
        </w:tc>
      </w:tr>
    </w:tbl>
    <w:p w:rsidR="005C7265" w:rsidRDefault="005C7265">
      <w:pPr>
        <w:spacing w:after="160" w:line="259" w:lineRule="auto"/>
      </w:pPr>
      <w:r>
        <w:br w:type="page"/>
      </w:r>
    </w:p>
    <w:p w:rsidR="00C22F27" w:rsidRDefault="00C22F27"/>
    <w:p w:rsidR="00595217" w:rsidRDefault="00595217"/>
    <w:p w:rsidR="00595217" w:rsidRPr="002E20F5" w:rsidRDefault="00B26AAF" w:rsidP="002E20F5">
      <w:pPr>
        <w:pStyle w:val="Paragraph"/>
        <w:spacing w:line="480" w:lineRule="auto"/>
        <w:ind w:firstLine="0"/>
        <w:rPr>
          <w:rFonts w:ascii="Garamond" w:hAnsi="Garamond"/>
        </w:rPr>
      </w:pPr>
      <w:r w:rsidRPr="004A1C39">
        <w:rPr>
          <w:rFonts w:ascii="Garamond" w:hAnsi="Garamond"/>
          <w:b/>
        </w:rPr>
        <w:t xml:space="preserve">Table </w:t>
      </w:r>
      <w:r>
        <w:rPr>
          <w:rFonts w:ascii="Garamond" w:hAnsi="Garamond"/>
          <w:b/>
        </w:rPr>
        <w:t>4</w:t>
      </w:r>
      <w:r w:rsidRPr="004A1C39">
        <w:rPr>
          <w:rFonts w:ascii="Garamond" w:hAnsi="Garamond"/>
          <w:b/>
        </w:rPr>
        <w:t xml:space="preserve">: </w:t>
      </w:r>
      <w:r w:rsidRPr="000D3F67">
        <w:rPr>
          <w:rFonts w:ascii="Garamond" w:hAnsi="Garamond"/>
          <w:b/>
        </w:rPr>
        <w:t xml:space="preserve">The percentage of food insecure clusters </w:t>
      </w:r>
      <w:r>
        <w:rPr>
          <w:rFonts w:ascii="Garamond" w:hAnsi="Garamond"/>
          <w:b/>
        </w:rPr>
        <w:t>correctly</w:t>
      </w:r>
      <w:r w:rsidRPr="000D3F67">
        <w:rPr>
          <w:rFonts w:ascii="Garamond" w:hAnsi="Garamond"/>
          <w:b/>
        </w:rPr>
        <w:t xml:space="preserve"> predicted to be </w:t>
      </w:r>
      <w:r>
        <w:rPr>
          <w:rFonts w:ascii="Garamond" w:hAnsi="Garamond"/>
          <w:b/>
        </w:rPr>
        <w:t xml:space="preserve">food </w:t>
      </w:r>
      <w:r w:rsidRPr="000D3F67">
        <w:rPr>
          <w:rFonts w:ascii="Garamond" w:hAnsi="Garamond"/>
          <w:b/>
        </w:rPr>
        <w:t>insecure</w:t>
      </w:r>
      <w:r w:rsidRPr="00E55F56">
        <w:rPr>
          <w:rFonts w:ascii="Garamond" w:hAnsi="Garamond"/>
          <w:b/>
        </w:rPr>
        <w:t>.</w:t>
      </w:r>
      <w:r w:rsidRPr="004A1C39">
        <w:rPr>
          <w:rFonts w:ascii="Garamond" w:hAnsi="Garamond"/>
          <w:b/>
        </w:rPr>
        <w:t xml:space="preserve"> </w:t>
      </w:r>
      <w:r w:rsidRPr="004A1C39">
        <w:rPr>
          <w:rFonts w:ascii="Garamond" w:hAnsi="Garamond"/>
        </w:rPr>
        <w:t>The results are</w:t>
      </w:r>
      <w:r>
        <w:rPr>
          <w:rFonts w:ascii="Garamond" w:hAnsi="Garamond"/>
        </w:rPr>
        <w:t xml:space="preserve"> out of sample predictions at the food insecure category in 2013. They are</w:t>
      </w:r>
      <w:r w:rsidRPr="004A1C39">
        <w:rPr>
          <w:rFonts w:ascii="Garamond" w:hAnsi="Garamond"/>
        </w:rPr>
        <w:t xml:space="preserve"> estimated at the cluster-level, using only the IPC value and include predictors from all Class 1 + Class 2 + Class 3, respectively. </w:t>
      </w:r>
      <w:r>
        <w:rPr>
          <w:rFonts w:ascii="Garamond" w:hAnsi="Garamond"/>
        </w:rPr>
        <w:t>The</w:t>
      </w:r>
      <w:r w:rsidRPr="004A1C39">
        <w:rPr>
          <w:rFonts w:ascii="Garamond" w:hAnsi="Garamond"/>
        </w:rPr>
        <w:t xml:space="preserve"> percentage of food insecure clusters that are predicted to be in the insecure category </w:t>
      </w:r>
      <w:r>
        <w:rPr>
          <w:rFonts w:ascii="Garamond" w:hAnsi="Garamond"/>
        </w:rPr>
        <w:t xml:space="preserve">is </w:t>
      </w:r>
      <w:r w:rsidRPr="004A1C39">
        <w:rPr>
          <w:rFonts w:ascii="Garamond" w:hAnsi="Garamond"/>
        </w:rPr>
        <w:t>also known as the true positive rate</w:t>
      </w:r>
      <w:r>
        <w:rPr>
          <w:rFonts w:ascii="Garamond" w:hAnsi="Garamond"/>
        </w:rPr>
        <w:t xml:space="preserve"> or “sensitivity” of prediction</w:t>
      </w:r>
      <w:r w:rsidRPr="004A1C39">
        <w:rPr>
          <w:rFonts w:ascii="Garamond" w:hAnsi="Garamond"/>
        </w:rPr>
        <w:t>.</w:t>
      </w:r>
    </w:p>
    <w:p w:rsidR="00595217" w:rsidRDefault="00595217"/>
    <w:p w:rsidR="00595217" w:rsidRDefault="00595217"/>
    <w:tbl>
      <w:tblPr>
        <w:tblW w:w="2749" w:type="pct"/>
        <w:jc w:val="center"/>
        <w:tblBorders>
          <w:top w:val="single" w:sz="3" w:space="0" w:color="auto"/>
          <w:left w:val="single" w:sz="3" w:space="0" w:color="auto"/>
          <w:bottom w:val="single" w:sz="3" w:space="0" w:color="auto"/>
          <w:right w:val="single" w:sz="3" w:space="0" w:color="auto"/>
          <w:insideH w:val="single" w:sz="3" w:space="0" w:color="auto"/>
          <w:insideV w:val="single" w:sz="3" w:space="0" w:color="auto"/>
        </w:tblBorders>
        <w:tblCellMar>
          <w:left w:w="97" w:type="dxa"/>
          <w:right w:w="97" w:type="dxa"/>
        </w:tblCellMar>
        <w:tblLook w:val="04A0" w:firstRow="1" w:lastRow="0" w:firstColumn="1" w:lastColumn="0" w:noHBand="0" w:noVBand="1"/>
      </w:tblPr>
      <w:tblGrid>
        <w:gridCol w:w="1186"/>
        <w:gridCol w:w="1186"/>
        <w:gridCol w:w="1187"/>
        <w:gridCol w:w="1187"/>
      </w:tblGrid>
      <w:tr w:rsidR="00595217" w:rsidRPr="002E20F5" w:rsidTr="002E20F5">
        <w:trPr>
          <w:trHeight w:val="292"/>
          <w:jc w:val="center"/>
        </w:trPr>
        <w:tc>
          <w:tcPr>
            <w:tcW w:w="1249" w:type="pct"/>
            <w:shd w:val="clear" w:color="auto" w:fill="auto"/>
            <w:noWrap/>
            <w:vAlign w:val="center"/>
          </w:tcPr>
          <w:p w:rsidR="00595217" w:rsidRPr="002E20F5" w:rsidRDefault="00595217" w:rsidP="00F32A4F">
            <w:pPr>
              <w:jc w:val="center"/>
              <w:rPr>
                <w:rFonts w:ascii="Garamond" w:eastAsia="Times New Roman" w:hAnsi="Garamond" w:cstheme="minorHAnsi"/>
              </w:rPr>
            </w:pPr>
            <w:r w:rsidRPr="002E20F5">
              <w:rPr>
                <w:rFonts w:ascii="Garamond" w:eastAsia="Times New Roman" w:hAnsi="Garamond" w:cstheme="minorHAnsi"/>
              </w:rPr>
              <w:t>Model</w:t>
            </w:r>
          </w:p>
        </w:tc>
        <w:tc>
          <w:tcPr>
            <w:tcW w:w="1249" w:type="pct"/>
            <w:shd w:val="clear" w:color="auto" w:fill="auto"/>
            <w:noWrap/>
          </w:tcPr>
          <w:p w:rsidR="00595217" w:rsidRPr="002E20F5" w:rsidRDefault="00595217" w:rsidP="00F32A4F">
            <w:pPr>
              <w:jc w:val="center"/>
              <w:rPr>
                <w:rFonts w:ascii="Garamond" w:eastAsia="Times New Roman" w:hAnsi="Garamond" w:cstheme="minorHAnsi"/>
              </w:rPr>
            </w:pPr>
            <w:r w:rsidRPr="002E20F5">
              <w:rPr>
                <w:rFonts w:ascii="Garamond" w:eastAsia="Times New Roman" w:hAnsi="Garamond" w:cstheme="minorHAnsi"/>
              </w:rPr>
              <w:t xml:space="preserve">  HDDS       </w:t>
            </w:r>
          </w:p>
        </w:tc>
        <w:tc>
          <w:tcPr>
            <w:tcW w:w="1251" w:type="pct"/>
            <w:shd w:val="clear" w:color="auto" w:fill="auto"/>
            <w:noWrap/>
          </w:tcPr>
          <w:p w:rsidR="00595217" w:rsidRPr="002E20F5" w:rsidRDefault="00595217" w:rsidP="00F32A4F">
            <w:pPr>
              <w:jc w:val="center"/>
              <w:rPr>
                <w:rFonts w:ascii="Garamond" w:eastAsia="Times New Roman" w:hAnsi="Garamond" w:cstheme="minorHAnsi"/>
              </w:rPr>
            </w:pPr>
            <w:proofErr w:type="spellStart"/>
            <w:r w:rsidRPr="002E20F5">
              <w:rPr>
                <w:rFonts w:ascii="Garamond" w:eastAsia="Times New Roman" w:hAnsi="Garamond" w:cstheme="minorHAnsi"/>
              </w:rPr>
              <w:t>logFCS</w:t>
            </w:r>
            <w:proofErr w:type="spellEnd"/>
          </w:p>
        </w:tc>
        <w:tc>
          <w:tcPr>
            <w:tcW w:w="1251" w:type="pct"/>
            <w:shd w:val="clear" w:color="auto" w:fill="auto"/>
            <w:noWrap/>
          </w:tcPr>
          <w:p w:rsidR="00595217" w:rsidRPr="002E20F5" w:rsidRDefault="00595217" w:rsidP="00F32A4F">
            <w:pPr>
              <w:jc w:val="center"/>
              <w:rPr>
                <w:rFonts w:ascii="Garamond" w:eastAsia="Times New Roman" w:hAnsi="Garamond" w:cstheme="minorHAnsi"/>
              </w:rPr>
            </w:pPr>
            <w:proofErr w:type="spellStart"/>
            <w:r w:rsidRPr="002E20F5">
              <w:rPr>
                <w:rFonts w:ascii="Garamond" w:eastAsia="Times New Roman" w:hAnsi="Garamond" w:cstheme="minorHAnsi"/>
              </w:rPr>
              <w:t>rCSI</w:t>
            </w:r>
            <w:proofErr w:type="spellEnd"/>
          </w:p>
        </w:tc>
      </w:tr>
      <w:tr w:rsidR="002E20F5" w:rsidRPr="002E20F5" w:rsidTr="002E20F5">
        <w:trPr>
          <w:trHeight w:val="292"/>
          <w:jc w:val="center"/>
        </w:trPr>
        <w:tc>
          <w:tcPr>
            <w:tcW w:w="1249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theme="minorHAnsi"/>
              </w:rPr>
            </w:pPr>
            <w:r w:rsidRPr="002E20F5">
              <w:rPr>
                <w:rFonts w:ascii="Garamond" w:eastAsia="Times New Roman" w:hAnsi="Garamond" w:cstheme="minorHAnsi"/>
              </w:rPr>
              <w:t>IPC only</w:t>
            </w:r>
          </w:p>
        </w:tc>
        <w:tc>
          <w:tcPr>
            <w:tcW w:w="1249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2E20F5">
              <w:rPr>
                <w:rFonts w:ascii="Garamond" w:hAnsi="Garamond" w:cs="Calibri"/>
                <w:color w:val="000000"/>
              </w:rPr>
              <w:t>1.000</w:t>
            </w:r>
          </w:p>
        </w:tc>
        <w:tc>
          <w:tcPr>
            <w:tcW w:w="1251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="Calibri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000</w:t>
            </w:r>
          </w:p>
        </w:tc>
        <w:tc>
          <w:tcPr>
            <w:tcW w:w="1251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="Calibri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097</w:t>
            </w:r>
          </w:p>
        </w:tc>
      </w:tr>
      <w:tr w:rsidR="002E20F5" w:rsidRPr="002E20F5" w:rsidTr="002E20F5">
        <w:trPr>
          <w:trHeight w:val="292"/>
          <w:jc w:val="center"/>
        </w:trPr>
        <w:tc>
          <w:tcPr>
            <w:tcW w:w="1249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theme="minorHAnsi"/>
              </w:rPr>
            </w:pPr>
            <w:r w:rsidRPr="002E20F5">
              <w:rPr>
                <w:rFonts w:ascii="Garamond" w:eastAsia="Times New Roman" w:hAnsi="Garamond" w:cstheme="minorHAnsi"/>
              </w:rPr>
              <w:t xml:space="preserve">Full model </w:t>
            </w:r>
          </w:p>
        </w:tc>
        <w:tc>
          <w:tcPr>
            <w:tcW w:w="1249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="Calibri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994</w:t>
            </w:r>
          </w:p>
        </w:tc>
        <w:tc>
          <w:tcPr>
            <w:tcW w:w="1251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="Calibri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833</w:t>
            </w:r>
          </w:p>
        </w:tc>
        <w:tc>
          <w:tcPr>
            <w:tcW w:w="1251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="Calibri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860</w:t>
            </w:r>
          </w:p>
        </w:tc>
      </w:tr>
    </w:tbl>
    <w:p w:rsidR="0061131A" w:rsidRDefault="0061131A"/>
    <w:p w:rsidR="00774DC7" w:rsidRDefault="00774DC7">
      <w:pPr>
        <w:spacing w:after="160" w:line="259" w:lineRule="auto"/>
      </w:pPr>
      <w:r>
        <w:br w:type="page"/>
      </w:r>
    </w:p>
    <w:p w:rsidR="00774DC7" w:rsidRPr="004A1C39" w:rsidRDefault="00774DC7" w:rsidP="00774DC7">
      <w:pPr>
        <w:pStyle w:val="Paragraph"/>
        <w:spacing w:before="0" w:line="480" w:lineRule="auto"/>
        <w:ind w:firstLine="0"/>
        <w:rPr>
          <w:rFonts w:ascii="Garamond" w:hAnsi="Garamond"/>
          <w:sz w:val="22"/>
          <w:szCs w:val="22"/>
        </w:rPr>
      </w:pPr>
      <w:r w:rsidRPr="004A1C39">
        <w:rPr>
          <w:rFonts w:ascii="Garamond" w:hAnsi="Garamond"/>
          <w:b/>
        </w:rPr>
        <w:lastRenderedPageBreak/>
        <w:t xml:space="preserve">Table S1: The cluster average tail food security measures are based on the cluster average of the remaining households at the tail. </w:t>
      </w:r>
      <w:r w:rsidRPr="004A1C39">
        <w:rPr>
          <w:rFonts w:ascii="Garamond" w:hAnsi="Garamond"/>
        </w:rPr>
        <w:t>The results are estimated at the cluster-level and include predictors from all Class 1 + Class 2 + Class 3. Standard errors are presented in parentheses and asterisks indicate level of statistical significance of coefficients where three asterisks indicate 1%; two indicate 5% and one indicates 10%.</w:t>
      </w:r>
      <w:r w:rsidRPr="004A1C39">
        <w:rPr>
          <w:rFonts w:ascii="Garamond" w:hAnsi="Garamond"/>
          <w:sz w:val="22"/>
          <w:szCs w:val="22"/>
        </w:rPr>
        <w:t xml:space="preserve"> </w:t>
      </w:r>
    </w:p>
    <w:tbl>
      <w:tblPr>
        <w:tblStyle w:val="PlainTable4"/>
        <w:tblW w:w="5000" w:type="pct"/>
        <w:tblBorders>
          <w:top w:val="double" w:sz="4" w:space="0" w:color="auto"/>
        </w:tblBorders>
        <w:tblLook w:val="04A0" w:firstRow="1" w:lastRow="0" w:firstColumn="1" w:lastColumn="0" w:noHBand="0" w:noVBand="1"/>
      </w:tblPr>
      <w:tblGrid>
        <w:gridCol w:w="8640"/>
      </w:tblGrid>
      <w:tr w:rsidR="00774DC7" w:rsidRPr="00F32A4F" w:rsidTr="006F34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auto"/>
            <w:noWrap/>
          </w:tcPr>
          <w:tbl>
            <w:tblPr>
              <w:tblW w:w="4361" w:type="dxa"/>
              <w:tblInd w:w="4063" w:type="dxa"/>
              <w:tblLook w:val="04A0" w:firstRow="1" w:lastRow="0" w:firstColumn="1" w:lastColumn="0" w:noHBand="0" w:noVBand="1"/>
            </w:tblPr>
            <w:tblGrid>
              <w:gridCol w:w="1589"/>
              <w:gridCol w:w="1260"/>
              <w:gridCol w:w="1512"/>
            </w:tblGrid>
            <w:tr w:rsidR="00774DC7" w:rsidRPr="001F4B2E" w:rsidTr="00774DC7">
              <w:trPr>
                <w:trHeight w:val="276"/>
              </w:trPr>
              <w:tc>
                <w:tcPr>
                  <w:tcW w:w="1589" w:type="dxa"/>
                  <w:shd w:val="clear" w:color="auto" w:fill="auto"/>
                  <w:noWrap/>
                  <w:vAlign w:val="center"/>
                  <w:hideMark/>
                </w:tcPr>
                <w:p w:rsidR="00774DC7" w:rsidRPr="001F4B2E" w:rsidRDefault="00774DC7" w:rsidP="00774DC7">
                  <w:pPr>
                    <w:jc w:val="center"/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t>(1)</w:t>
                  </w:r>
                </w:p>
              </w:tc>
              <w:tc>
                <w:tcPr>
                  <w:tcW w:w="1260" w:type="dxa"/>
                  <w:shd w:val="clear" w:color="auto" w:fill="auto"/>
                  <w:noWrap/>
                  <w:vAlign w:val="bottom"/>
                  <w:hideMark/>
                </w:tcPr>
                <w:p w:rsidR="00774DC7" w:rsidRPr="001F4B2E" w:rsidRDefault="00774DC7" w:rsidP="00774DC7">
                  <w:pPr>
                    <w:jc w:val="center"/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(2)</w:t>
                  </w:r>
                </w:p>
              </w:tc>
              <w:tc>
                <w:tcPr>
                  <w:tcW w:w="1512" w:type="dxa"/>
                  <w:shd w:val="clear" w:color="auto" w:fill="auto"/>
                  <w:noWrap/>
                  <w:vAlign w:val="bottom"/>
                  <w:hideMark/>
                </w:tcPr>
                <w:p w:rsidR="00774DC7" w:rsidRPr="001F4B2E" w:rsidRDefault="00774DC7" w:rsidP="00774DC7">
                  <w:pPr>
                    <w:jc w:val="center"/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(3)</w:t>
                  </w:r>
                </w:p>
              </w:tc>
            </w:tr>
            <w:tr w:rsidR="00774DC7" w:rsidRPr="001F4B2E" w:rsidTr="00774DC7">
              <w:trPr>
                <w:trHeight w:val="276"/>
              </w:trPr>
              <w:tc>
                <w:tcPr>
                  <w:tcW w:w="1589" w:type="dxa"/>
                  <w:shd w:val="clear" w:color="auto" w:fill="auto"/>
                  <w:noWrap/>
                  <w:vAlign w:val="center"/>
                  <w:hideMark/>
                </w:tcPr>
                <w:p w:rsidR="00774DC7" w:rsidRPr="001F4B2E" w:rsidRDefault="00774DC7" w:rsidP="00774DC7">
                  <w:pPr>
                    <w:jc w:val="center"/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proofErr w:type="spellStart"/>
                  <w:r w:rsidRPr="001F4B2E"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t>logFCS</w:t>
                  </w:r>
                  <w:proofErr w:type="spellEnd"/>
                  <w: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t xml:space="preserve"> tail</w:t>
                  </w:r>
                </w:p>
              </w:tc>
              <w:tc>
                <w:tcPr>
                  <w:tcW w:w="1260" w:type="dxa"/>
                  <w:shd w:val="clear" w:color="auto" w:fill="auto"/>
                  <w:noWrap/>
                  <w:vAlign w:val="bottom"/>
                  <w:hideMark/>
                </w:tcPr>
                <w:p w:rsidR="00774DC7" w:rsidRPr="001F4B2E" w:rsidRDefault="00774DC7" w:rsidP="00774DC7">
                  <w:pPr>
                    <w:jc w:val="center"/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 w:rsidRPr="001F4B2E"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HDDS</w:t>
                  </w:r>
                  <w: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 xml:space="preserve"> tail</w:t>
                  </w:r>
                </w:p>
              </w:tc>
              <w:tc>
                <w:tcPr>
                  <w:tcW w:w="1512" w:type="dxa"/>
                  <w:shd w:val="clear" w:color="auto" w:fill="auto"/>
                  <w:noWrap/>
                  <w:vAlign w:val="bottom"/>
                  <w:hideMark/>
                </w:tcPr>
                <w:p w:rsidR="00774DC7" w:rsidRPr="001F4B2E" w:rsidRDefault="00774DC7" w:rsidP="00774DC7">
                  <w:pPr>
                    <w:jc w:val="center"/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proofErr w:type="spellStart"/>
                  <w:r w:rsidRPr="001F4B2E"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rCSI</w:t>
                  </w:r>
                  <w:proofErr w:type="spellEnd"/>
                  <w: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 xml:space="preserve"> tail</w:t>
                  </w:r>
                </w:p>
              </w:tc>
            </w:tr>
          </w:tbl>
          <w:p w:rsidR="00774DC7" w:rsidRPr="001F4B2E" w:rsidRDefault="00774DC7" w:rsidP="006F34C4">
            <w:pPr>
              <w:rPr>
                <w:rFonts w:ascii="Garamond" w:eastAsia="Times New Roman" w:hAnsi="Garamond"/>
                <w:b w:val="0"/>
                <w:color w:val="000000"/>
                <w:lang w:eastAsia="zh-CN"/>
              </w:rPr>
            </w:pPr>
          </w:p>
        </w:tc>
      </w:tr>
    </w:tbl>
    <w:tbl>
      <w:tblPr>
        <w:tblW w:w="8619" w:type="dxa"/>
        <w:tblLook w:val="04A0" w:firstRow="1" w:lastRow="0" w:firstColumn="1" w:lastColumn="0" w:noHBand="0" w:noVBand="1"/>
      </w:tblPr>
      <w:tblGrid>
        <w:gridCol w:w="4737"/>
        <w:gridCol w:w="1294"/>
        <w:gridCol w:w="1294"/>
        <w:gridCol w:w="1294"/>
      </w:tblGrid>
      <w:tr w:rsidR="006F34C4" w:rsidRPr="003113BA" w:rsidTr="006F34C4">
        <w:trPr>
          <w:trHeight w:val="300"/>
        </w:trPr>
        <w:tc>
          <w:tcPr>
            <w:tcW w:w="47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IPC Value (Previous month)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12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75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875**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2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6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384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IPC Value (Previous year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01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19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328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40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108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706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Total rainfall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d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ring rainy season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034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18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1.891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56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12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1.146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First day of rain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00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0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008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0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18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Max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imum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days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without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rain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003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05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40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0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24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Maize price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0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03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005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00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08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Maize Market Thinness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03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70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901*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2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6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524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Percent of agricultural land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013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033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336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34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8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680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E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levation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2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134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1.474**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3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7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701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Soil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nutri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ent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rete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>ntion co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nstrain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>ed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37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107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891**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20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48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399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Distance to nearest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road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0004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07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01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0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16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Distance to nearest </w:t>
            </w:r>
            <w:proofErr w:type="spellStart"/>
            <w:r>
              <w:rPr>
                <w:rFonts w:ascii="Garamond" w:eastAsia="Times New Roman" w:hAnsi="Garamond"/>
                <w:color w:val="000000"/>
                <w:lang w:eastAsia="zh-CN"/>
              </w:rPr>
              <w:t>admarc</w:t>
            </w:r>
            <w:proofErr w:type="spellEnd"/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market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00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009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043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04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32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Roof type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065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586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1.085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66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124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1.017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N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mber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of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cel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>l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s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owned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027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289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1.952***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54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8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694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Household size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0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36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301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14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3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265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Household age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000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11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38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0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0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37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lastRenderedPageBreak/>
              <w:t>Household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 xml:space="preserve"> gender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70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100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378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7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17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1.477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A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sset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index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050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411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161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28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69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532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Q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arter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37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257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099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26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60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478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Q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arter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/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45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2.397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/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306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2.017)</w:t>
            </w:r>
          </w:p>
        </w:tc>
      </w:tr>
      <w:tr w:rsidR="006F34C4" w:rsidRPr="003113BA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Q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arter 3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1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-0.078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0.536</w:t>
            </w:r>
          </w:p>
        </w:tc>
      </w:tr>
      <w:tr w:rsidR="006F34C4" w:rsidRPr="003113BA" w:rsidTr="00887F6E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6F34C4" w:rsidRPr="003113BA" w:rsidRDefault="006F34C4" w:rsidP="006F34C4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24)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6F34C4" w:rsidRPr="008F46B1" w:rsidRDefault="006F34C4" w:rsidP="006F34C4">
            <w:r w:rsidRPr="008F46B1">
              <w:t>(0.050)</w:t>
            </w:r>
          </w:p>
        </w:tc>
        <w:tc>
          <w:tcPr>
            <w:tcW w:w="12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6F34C4" w:rsidRDefault="006F34C4" w:rsidP="006F34C4">
            <w:r w:rsidRPr="008F46B1">
              <w:t>(0.409)</w:t>
            </w:r>
          </w:p>
        </w:tc>
      </w:tr>
      <w:tr w:rsidR="001C7D65" w:rsidRPr="001F4B2E" w:rsidTr="00887F6E">
        <w:trPr>
          <w:trHeight w:val="300"/>
        </w:trPr>
        <w:tc>
          <w:tcPr>
            <w:tcW w:w="473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7D65" w:rsidRPr="00887F6E" w:rsidRDefault="001C7D65" w:rsidP="001C7D65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  <w:r w:rsidRPr="00887F6E"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  <w:t>Observations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:rsidR="001C7D65" w:rsidRPr="00D176CA" w:rsidRDefault="001C7D65" w:rsidP="001C7D65">
            <w:r w:rsidRPr="00D176CA">
              <w:t>146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:rsidR="001C7D65" w:rsidRPr="00D176CA" w:rsidRDefault="001C7D65" w:rsidP="001C7D65">
            <w:r w:rsidRPr="00D176CA">
              <w:t>492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:rsidR="001C7D65" w:rsidRDefault="001C7D65" w:rsidP="001C7D65">
            <w:r w:rsidRPr="00D176CA">
              <w:t>173</w:t>
            </w:r>
          </w:p>
        </w:tc>
      </w:tr>
      <w:tr w:rsidR="001C7D65" w:rsidRPr="001F4B2E" w:rsidTr="00887F6E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7D65" w:rsidRPr="00887F6E" w:rsidRDefault="001C7D65" w:rsidP="001C7D65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  <w:r w:rsidRPr="00887F6E"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  <w:t>R</w:t>
            </w:r>
            <w:r w:rsidRPr="00D21AAE">
              <w:rPr>
                <w:rFonts w:ascii="Garamond" w:eastAsia="Times New Roman" w:hAnsi="Garamond"/>
                <w:color w:val="000000"/>
                <w:sz w:val="22"/>
                <w:szCs w:val="22"/>
                <w:vertAlign w:val="superscript"/>
                <w:lang w:eastAsia="zh-CN"/>
              </w:rPr>
              <w:t>2</w:t>
            </w:r>
          </w:p>
        </w:tc>
        <w:tc>
          <w:tcPr>
            <w:tcW w:w="129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hideMark/>
          </w:tcPr>
          <w:p w:rsidR="001C7D65" w:rsidRPr="00343D2A" w:rsidRDefault="001C7D65" w:rsidP="001C7D65">
            <w:r w:rsidRPr="00343D2A">
              <w:t>0.162</w:t>
            </w:r>
          </w:p>
        </w:tc>
        <w:tc>
          <w:tcPr>
            <w:tcW w:w="129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hideMark/>
          </w:tcPr>
          <w:p w:rsidR="001C7D65" w:rsidRPr="00343D2A" w:rsidRDefault="001C7D65" w:rsidP="001C7D65">
            <w:r w:rsidRPr="00343D2A">
              <w:t>0.457</w:t>
            </w:r>
          </w:p>
        </w:tc>
        <w:tc>
          <w:tcPr>
            <w:tcW w:w="129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hideMark/>
          </w:tcPr>
          <w:p w:rsidR="001C7D65" w:rsidRDefault="001C7D65" w:rsidP="001C7D65">
            <w:r w:rsidRPr="00343D2A">
              <w:t>0.392</w:t>
            </w:r>
          </w:p>
        </w:tc>
      </w:tr>
    </w:tbl>
    <w:p w:rsidR="00BE1D8B" w:rsidRDefault="00BE1D8B" w:rsidP="00944737">
      <w:pPr>
        <w:spacing w:after="160" w:line="259" w:lineRule="auto"/>
      </w:pPr>
    </w:p>
    <w:sectPr w:rsidR="00BE1D8B" w:rsidSect="007261D0"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147C" w:rsidRDefault="00B9147C" w:rsidP="00BB6450">
      <w:r>
        <w:separator/>
      </w:r>
    </w:p>
  </w:endnote>
  <w:endnote w:type="continuationSeparator" w:id="0">
    <w:p w:rsidR="00B9147C" w:rsidRDefault="00B9147C" w:rsidP="00BB64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147C" w:rsidRDefault="00B9147C" w:rsidP="00BB6450">
      <w:r>
        <w:separator/>
      </w:r>
    </w:p>
  </w:footnote>
  <w:footnote w:type="continuationSeparator" w:id="0">
    <w:p w:rsidR="00B9147C" w:rsidRDefault="00B9147C" w:rsidP="00BB64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MjI1MDA3MrA0sTRV0lEKTi0uzszPAykwNKwFAFT2FUYtAAAA"/>
  </w:docVars>
  <w:rsids>
    <w:rsidRoot w:val="0057324D"/>
    <w:rsid w:val="000078DE"/>
    <w:rsid w:val="000236B8"/>
    <w:rsid w:val="00027EFE"/>
    <w:rsid w:val="00040D78"/>
    <w:rsid w:val="000823C7"/>
    <w:rsid w:val="00082DC2"/>
    <w:rsid w:val="00092213"/>
    <w:rsid w:val="000C34C8"/>
    <w:rsid w:val="0010165A"/>
    <w:rsid w:val="00127BE2"/>
    <w:rsid w:val="0013048B"/>
    <w:rsid w:val="001702D7"/>
    <w:rsid w:val="001900A1"/>
    <w:rsid w:val="00193421"/>
    <w:rsid w:val="001C7D65"/>
    <w:rsid w:val="001F4B2E"/>
    <w:rsid w:val="00237FD2"/>
    <w:rsid w:val="00277272"/>
    <w:rsid w:val="002A2E65"/>
    <w:rsid w:val="002E1471"/>
    <w:rsid w:val="002E20F5"/>
    <w:rsid w:val="002F0F1D"/>
    <w:rsid w:val="003113BA"/>
    <w:rsid w:val="00371CE0"/>
    <w:rsid w:val="00375D65"/>
    <w:rsid w:val="003A227C"/>
    <w:rsid w:val="003C2470"/>
    <w:rsid w:val="003C3611"/>
    <w:rsid w:val="003F6C5A"/>
    <w:rsid w:val="004826B3"/>
    <w:rsid w:val="004D6998"/>
    <w:rsid w:val="0050131A"/>
    <w:rsid w:val="0057324D"/>
    <w:rsid w:val="0058448A"/>
    <w:rsid w:val="00592F0F"/>
    <w:rsid w:val="00595217"/>
    <w:rsid w:val="005C1197"/>
    <w:rsid w:val="005C7265"/>
    <w:rsid w:val="0061131A"/>
    <w:rsid w:val="0068243A"/>
    <w:rsid w:val="006F34C4"/>
    <w:rsid w:val="007033EA"/>
    <w:rsid w:val="007261D0"/>
    <w:rsid w:val="007337EB"/>
    <w:rsid w:val="00765FF2"/>
    <w:rsid w:val="00771E73"/>
    <w:rsid w:val="00774DC7"/>
    <w:rsid w:val="007E598C"/>
    <w:rsid w:val="00816200"/>
    <w:rsid w:val="0082348F"/>
    <w:rsid w:val="00830CE6"/>
    <w:rsid w:val="00887F6E"/>
    <w:rsid w:val="008B56F2"/>
    <w:rsid w:val="00910C2F"/>
    <w:rsid w:val="00944737"/>
    <w:rsid w:val="00A207B0"/>
    <w:rsid w:val="00A76101"/>
    <w:rsid w:val="00A77DB9"/>
    <w:rsid w:val="00AC36CC"/>
    <w:rsid w:val="00AD0D05"/>
    <w:rsid w:val="00B05504"/>
    <w:rsid w:val="00B26AAF"/>
    <w:rsid w:val="00B74606"/>
    <w:rsid w:val="00B9147C"/>
    <w:rsid w:val="00BB6450"/>
    <w:rsid w:val="00BE1D8B"/>
    <w:rsid w:val="00BF6476"/>
    <w:rsid w:val="00C22F27"/>
    <w:rsid w:val="00C24D5B"/>
    <w:rsid w:val="00C91681"/>
    <w:rsid w:val="00CF5ED3"/>
    <w:rsid w:val="00D21AAE"/>
    <w:rsid w:val="00D31720"/>
    <w:rsid w:val="00D45D68"/>
    <w:rsid w:val="00D82EAE"/>
    <w:rsid w:val="00DF3C6E"/>
    <w:rsid w:val="00DF48BC"/>
    <w:rsid w:val="00E35C89"/>
    <w:rsid w:val="00E82CD6"/>
    <w:rsid w:val="00EF6F6A"/>
    <w:rsid w:val="00F32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02A7DE-B526-408D-B357-9CAD650F8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324D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C22F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22F2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C22F27"/>
  </w:style>
  <w:style w:type="paragraph" w:styleId="Header">
    <w:name w:val="header"/>
    <w:basedOn w:val="Normal"/>
    <w:link w:val="HeaderChar"/>
    <w:uiPriority w:val="99"/>
    <w:unhideWhenUsed/>
    <w:rsid w:val="00BB645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6450"/>
    <w:rPr>
      <w:rFonts w:ascii="Times New Roman" w:eastAsia="宋体" w:hAnsi="Times New Roman" w:cs="Times New Roman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B64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6450"/>
    <w:rPr>
      <w:rFonts w:ascii="Times New Roman" w:eastAsia="宋体" w:hAnsi="Times New Roman" w:cs="Times New Roman"/>
      <w:sz w:val="20"/>
      <w:szCs w:val="20"/>
      <w:lang w:eastAsia="en-US"/>
    </w:rPr>
  </w:style>
  <w:style w:type="table" w:styleId="PlainTable3">
    <w:name w:val="Plain Table 3"/>
    <w:basedOn w:val="TableNormal"/>
    <w:uiPriority w:val="43"/>
    <w:rsid w:val="00BE1D8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32A4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Paragraph">
    <w:name w:val="Paragraph"/>
    <w:basedOn w:val="Normal"/>
    <w:rsid w:val="00082DC2"/>
    <w:pPr>
      <w:spacing w:before="120"/>
      <w:ind w:firstLine="720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0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0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1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4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82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79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9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07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84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5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8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42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14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4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32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94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34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56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68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06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57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696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55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87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93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75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5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9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87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24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46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23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98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60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76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27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6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08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3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03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8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81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7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6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30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1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41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92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7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37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3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43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2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7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9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6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2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41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6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27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2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13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5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9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84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70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972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5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252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5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21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52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3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68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17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4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901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8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928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241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33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506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434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26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477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16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653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47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76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064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10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5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8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768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7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55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46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23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25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44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83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80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58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650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2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085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4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07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23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01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1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2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22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91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67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80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26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1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17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78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87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1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73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53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36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2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9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164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521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87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32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4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71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04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80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28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91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19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9919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0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850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202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845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0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205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1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710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750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1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224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5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617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676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869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439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3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421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12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9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8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9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9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42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40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7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063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1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053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4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45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478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745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4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253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194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3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70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968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408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7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3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249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334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3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326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9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561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7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9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46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22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05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473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4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2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4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88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03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6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79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2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311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12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0595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2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988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345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6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50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09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093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4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78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1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832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226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798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449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4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657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93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78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1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4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2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074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5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6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61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1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561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7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363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7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5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8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83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7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41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7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75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5079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565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3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096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905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650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47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67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426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5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2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75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5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258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4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342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55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60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2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867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86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943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8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228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41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90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25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27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18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58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82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54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3274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2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7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61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62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9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53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8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45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1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05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5894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6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979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4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286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5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82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02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02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9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5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4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36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07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32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17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19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0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7664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6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87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4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736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7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016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94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063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243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8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2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771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144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955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68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50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4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023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16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46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2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09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710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553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9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8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9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9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015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04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97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216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9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3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8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39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68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92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9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064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81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551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86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64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74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57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806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05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377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21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818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9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471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6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546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6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064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760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76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99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05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73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16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6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2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64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70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14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56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22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39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71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7569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1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722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251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3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580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1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02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4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329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26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82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82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304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3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70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12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1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723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0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1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86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90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53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35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28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97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02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86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61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347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470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01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38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578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663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09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9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82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976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5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4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2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083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16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900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101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930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858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3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5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489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181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26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555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212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45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9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7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269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966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1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1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95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12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0830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103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60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0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9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1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8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29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75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9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085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2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476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892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094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1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367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05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2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443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5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3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99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96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83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14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693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8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690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46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739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93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59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358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43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5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05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8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713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9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90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007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8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205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475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8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078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4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7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506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581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8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7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4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5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69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19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827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5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522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6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023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26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722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3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19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6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107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820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406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9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1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33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63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086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86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50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70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42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30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9419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2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452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0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39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4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933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0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86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8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514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7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2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1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95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45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7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48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588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592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0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26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5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2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795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250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46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81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97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29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44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52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8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7224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74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610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6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843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58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073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991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70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928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8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361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414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8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51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06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55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44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233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87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94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14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06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4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68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7274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9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596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63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0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460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616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8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01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85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739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5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104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94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650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93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7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9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06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83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013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535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171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8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739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02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514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09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8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1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4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7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25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85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8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03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74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55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673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136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774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6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2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102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872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451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4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758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9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38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4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B3ACB2-EBC8-43A2-9B50-0CF97D9888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3</TotalTime>
  <Pages>9</Pages>
  <Words>1169</Words>
  <Characters>666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46</cp:revision>
  <dcterms:created xsi:type="dcterms:W3CDTF">2019-04-24T23:35:00Z</dcterms:created>
  <dcterms:modified xsi:type="dcterms:W3CDTF">2019-05-11T23:24:00Z</dcterms:modified>
</cp:coreProperties>
</file>